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1E74F" w14:textId="130F7EA3" w:rsidR="008C0573" w:rsidRDefault="00852B10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NAME : MUHAMMAD HAMZA</w:t>
      </w:r>
    </w:p>
    <w:p w14:paraId="622C9623" w14:textId="43120C76" w:rsidR="00852B10" w:rsidRDefault="00852B10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SEC : BS-SE-4A</w:t>
      </w:r>
    </w:p>
    <w:p w14:paraId="6EA1B7F9" w14:textId="01789464" w:rsidR="00852B10" w:rsidRDefault="00852B10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ROLL NO : 21K-3815</w:t>
      </w:r>
    </w:p>
    <w:p w14:paraId="2AD0C43E" w14:textId="77777777" w:rsidR="00852B10" w:rsidRDefault="00852B10">
      <w:pPr>
        <w:rPr>
          <w:b/>
          <w:bCs/>
          <w:sz w:val="32"/>
          <w:szCs w:val="32"/>
          <w:lang w:val="en-US"/>
        </w:rPr>
      </w:pPr>
    </w:p>
    <w:p w14:paraId="31FB58FC" w14:textId="684797BD" w:rsidR="00852B10" w:rsidRDefault="00852B10" w:rsidP="00852B10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TASK 1</w:t>
      </w:r>
    </w:p>
    <w:p w14:paraId="7B39150E" w14:textId="78130C28" w:rsidR="00852B10" w:rsidRDefault="00852B10" w:rsidP="00852B10">
      <w:pPr>
        <w:jc w:val="center"/>
        <w:rPr>
          <w:b/>
          <w:bCs/>
          <w:sz w:val="32"/>
          <w:szCs w:val="32"/>
          <w:lang w:val="en-US"/>
        </w:rPr>
      </w:pPr>
      <w:r>
        <w:rPr>
          <w:noProof/>
        </w:rPr>
        <w:lastRenderedPageBreak/>
        <w:drawing>
          <wp:inline distT="0" distB="0" distL="0" distR="0" wp14:anchorId="41D51E28" wp14:editId="488C2D9A">
            <wp:extent cx="5731510" cy="4810125"/>
            <wp:effectExtent l="0" t="0" r="2540" b="9525"/>
            <wp:docPr id="753753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8EC5F8" wp14:editId="2A6CF465">
            <wp:extent cx="5731510" cy="3886835"/>
            <wp:effectExtent l="0" t="0" r="2540" b="0"/>
            <wp:docPr id="17040568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C33C8" wp14:editId="6CF8D7E5">
            <wp:extent cx="5731510" cy="4810125"/>
            <wp:effectExtent l="0" t="0" r="2540" b="9525"/>
            <wp:docPr id="5796831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30AFB" wp14:editId="4BDFA09B">
            <wp:extent cx="5731510" cy="3886835"/>
            <wp:effectExtent l="0" t="0" r="2540" b="0"/>
            <wp:docPr id="12634537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7F7474" wp14:editId="23A7C309">
            <wp:extent cx="5731510" cy="4810125"/>
            <wp:effectExtent l="0" t="0" r="2540" b="9525"/>
            <wp:docPr id="104684664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8DB320" wp14:editId="414119A8">
            <wp:extent cx="5731510" cy="3886835"/>
            <wp:effectExtent l="0" t="0" r="2540" b="0"/>
            <wp:docPr id="16255134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AD7A33" wp14:editId="69878DED">
            <wp:extent cx="5731510" cy="4810125"/>
            <wp:effectExtent l="0" t="0" r="2540" b="9525"/>
            <wp:docPr id="4110466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07E231" wp14:editId="3E028C0B">
            <wp:extent cx="5731510" cy="4024630"/>
            <wp:effectExtent l="0" t="0" r="0" b="0"/>
            <wp:docPr id="151786870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2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1467A9" wp14:editId="101FBE3B">
            <wp:extent cx="5731510" cy="4810125"/>
            <wp:effectExtent l="0" t="0" r="2540" b="9525"/>
            <wp:docPr id="88930270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31CB46" wp14:editId="1BABFB11">
            <wp:extent cx="5731510" cy="4024630"/>
            <wp:effectExtent l="0" t="0" r="0" b="0"/>
            <wp:docPr id="157465161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2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434FE" w14:textId="17462F09" w:rsidR="00852B10" w:rsidRDefault="00852B10" w:rsidP="00852B10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lastRenderedPageBreak/>
        <w:t>TASK 2</w:t>
      </w:r>
    </w:p>
    <w:p w14:paraId="2FDC1167" w14:textId="2D6F79FD" w:rsidR="00852B10" w:rsidRDefault="00852B10" w:rsidP="00852B10">
      <w:pPr>
        <w:jc w:val="center"/>
        <w:rPr>
          <w:b/>
          <w:bCs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6C3D4828" wp14:editId="20B598C6">
            <wp:extent cx="5731510" cy="2949575"/>
            <wp:effectExtent l="0" t="0" r="2540" b="3175"/>
            <wp:docPr id="82987003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581E17" wp14:editId="55715124">
            <wp:extent cx="5731510" cy="4024630"/>
            <wp:effectExtent l="0" t="0" r="0" b="0"/>
            <wp:docPr id="39891379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2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9E193" w14:textId="770592D6" w:rsidR="00852B10" w:rsidRDefault="00852B10" w:rsidP="00852B10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TASK 3</w:t>
      </w:r>
    </w:p>
    <w:p w14:paraId="2706BE45" w14:textId="16A33526" w:rsidR="00852B10" w:rsidRPr="00852B10" w:rsidRDefault="00852B10" w:rsidP="00852B10">
      <w:pPr>
        <w:jc w:val="center"/>
        <w:rPr>
          <w:b/>
          <w:bCs/>
          <w:sz w:val="32"/>
          <w:szCs w:val="32"/>
          <w:lang w:val="en-US"/>
        </w:rPr>
      </w:pPr>
      <w:r>
        <w:rPr>
          <w:noProof/>
        </w:rPr>
        <w:lastRenderedPageBreak/>
        <w:drawing>
          <wp:inline distT="0" distB="0" distL="0" distR="0" wp14:anchorId="4B73A3F0" wp14:editId="0936BF04">
            <wp:extent cx="5731510" cy="2949575"/>
            <wp:effectExtent l="0" t="0" r="2540" b="3175"/>
            <wp:docPr id="155516702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9B14B9" wp14:editId="7E365B15">
            <wp:extent cx="5731510" cy="2949575"/>
            <wp:effectExtent l="0" t="0" r="2540" b="3175"/>
            <wp:docPr id="72775915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FD73CF" wp14:editId="1C5A9F40">
            <wp:extent cx="5731510" cy="2949575"/>
            <wp:effectExtent l="0" t="0" r="2540" b="3175"/>
            <wp:docPr id="174749874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2B10" w:rsidRPr="00852B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xtDQzA7JMDM0NDZR0lIJTi4sz8/NACgxrAYILFaAsAAAA"/>
  </w:docVars>
  <w:rsids>
    <w:rsidRoot w:val="00852B10"/>
    <w:rsid w:val="00354CF4"/>
    <w:rsid w:val="00852B10"/>
    <w:rsid w:val="008C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4E16E"/>
  <w15:chartTrackingRefBased/>
  <w15:docId w15:val="{26275452-CEED-461B-8C42-79C313D3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60C8B-31AF-40EF-9DFF-C8B550B8B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1</cp:revision>
  <cp:lastPrinted>2023-05-14T01:04:00Z</cp:lastPrinted>
  <dcterms:created xsi:type="dcterms:W3CDTF">2023-05-14T01:01:00Z</dcterms:created>
  <dcterms:modified xsi:type="dcterms:W3CDTF">2023-05-14T01:05:00Z</dcterms:modified>
</cp:coreProperties>
</file>